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descriptives"/>
      <w:bookmarkEnd w:id="21"/>
      <w:r>
        <w:t xml:space="preserve">Descriptives</w:t>
      </w:r>
    </w:p>
    <w:tbl>
      <w:tblPr>
        <w:tblStyle w:val="TableNormal"/>
        <w:tblW w:type="pct" w:w="4999.999999999999"/>
        <w:tblLook w:firstRow="1"/>
      </w:tblPr>
      <w:tblGrid>
        <w:gridCol w:w="1070"/>
        <w:gridCol w:w="784"/>
        <w:gridCol w:w="784"/>
        <w:gridCol w:w="642"/>
        <w:gridCol w:w="642"/>
        <w:gridCol w:w="856"/>
        <w:gridCol w:w="642"/>
        <w:gridCol w:w="642"/>
        <w:gridCol w:w="570"/>
        <w:gridCol w:w="642"/>
        <w:gridCol w:w="64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Congru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Accura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rrors</w:t>
            </w:r>
            <w:r>
              <w:br w:type="textWrapping"/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R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C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rrect</w:t>
            </w:r>
            <w:r>
              <w:br w:type="textWrapping"/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R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C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l</w:t>
            </w:r>
            <w:r>
              <w:br w:type="textWrapping"/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R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CM ES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ompatible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386.1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428.7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426.1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incompatible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409.2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464.4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454.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neutral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382.7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458.7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452.5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ll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404.0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455.4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448.4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</w:tr>
    </w:tbl>
    <w:p>
      <w:pPr>
        <w:pStyle w:val="Heading1"/>
      </w:pPr>
      <w:bookmarkStart w:id="22" w:name="energies"/>
      <w:bookmarkEnd w:id="22"/>
      <w:r>
        <w:t xml:space="preserve">Energies</w:t>
      </w:r>
    </w:p>
    <w:p>
      <w:pPr>
        <w:pStyle w:val="FirstParagraph"/>
      </w:pPr>
      <w:r>
        <w:t xml:space="preserve">conflict comparisons in correct and erroneous trial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Users\ralfer\OneDrive\FL8DE6~1\FLANKE~2\outputs\SUMMAR~1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6153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